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4A87" w:rsidRPr="003F4A87" w:rsidRDefault="003F4A87" w:rsidP="003F4A87">
      <w:pPr>
        <w:spacing w:after="0" w:line="48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F4A87">
        <w:rPr>
          <w:rFonts w:ascii="Times New Roman" w:hAnsi="Times New Roman"/>
          <w:b/>
          <w:sz w:val="24"/>
          <w:szCs w:val="24"/>
          <w:lang w:val="en-US"/>
        </w:rPr>
        <w:t>S</w:t>
      </w:r>
      <w:r w:rsidR="000A7BF7">
        <w:rPr>
          <w:rFonts w:ascii="Times New Roman" w:hAnsi="Times New Roman"/>
          <w:b/>
          <w:sz w:val="24"/>
          <w:szCs w:val="24"/>
          <w:lang w:val="en-US"/>
        </w:rPr>
        <w:t>2</w:t>
      </w:r>
      <w:r w:rsidRPr="003F4A87">
        <w:rPr>
          <w:rFonts w:ascii="Times New Roman" w:hAnsi="Times New Roman"/>
          <w:b/>
          <w:sz w:val="24"/>
          <w:szCs w:val="24"/>
          <w:lang w:val="en-US"/>
        </w:rPr>
        <w:t xml:space="preserve"> Table. Average breed composition for </w:t>
      </w:r>
      <w:proofErr w:type="spellStart"/>
      <w:r w:rsidRPr="003F4A87">
        <w:rPr>
          <w:rFonts w:ascii="Times New Roman" w:hAnsi="Times New Roman"/>
          <w:b/>
          <w:sz w:val="24"/>
          <w:szCs w:val="24"/>
          <w:lang w:val="en-US"/>
        </w:rPr>
        <w:t>Canchim</w:t>
      </w:r>
      <w:proofErr w:type="spellEnd"/>
      <w:r w:rsidRPr="003F4A87">
        <w:rPr>
          <w:rFonts w:ascii="Times New Roman" w:hAnsi="Times New Roman"/>
          <w:b/>
          <w:sz w:val="24"/>
          <w:szCs w:val="24"/>
          <w:lang w:val="en-US"/>
        </w:rPr>
        <w:t xml:space="preserve"> (C1, C2, C3, and CA), MA genetic group (MA), </w:t>
      </w:r>
      <w:proofErr w:type="spellStart"/>
      <w:r w:rsidRPr="003F4A87">
        <w:rPr>
          <w:rFonts w:ascii="Times New Roman" w:hAnsi="Times New Roman"/>
          <w:b/>
          <w:sz w:val="24"/>
          <w:szCs w:val="24"/>
          <w:lang w:val="en-US"/>
        </w:rPr>
        <w:t>Charolais</w:t>
      </w:r>
      <w:proofErr w:type="spellEnd"/>
      <w:r w:rsidRPr="003F4A87">
        <w:rPr>
          <w:rFonts w:ascii="Times New Roman" w:hAnsi="Times New Roman"/>
          <w:b/>
          <w:sz w:val="24"/>
          <w:szCs w:val="24"/>
          <w:lang w:val="en-US"/>
        </w:rPr>
        <w:t xml:space="preserve"> (CH), </w:t>
      </w:r>
      <w:proofErr w:type="spellStart"/>
      <w:r w:rsidRPr="003F4A87">
        <w:rPr>
          <w:rFonts w:ascii="Times New Roman" w:hAnsi="Times New Roman"/>
          <w:b/>
          <w:sz w:val="24"/>
          <w:szCs w:val="24"/>
          <w:lang w:val="en-US"/>
        </w:rPr>
        <w:t>Nelore</w:t>
      </w:r>
      <w:proofErr w:type="spellEnd"/>
      <w:r w:rsidRPr="003F4A87">
        <w:rPr>
          <w:rFonts w:ascii="Times New Roman" w:hAnsi="Times New Roman"/>
          <w:b/>
          <w:sz w:val="24"/>
          <w:szCs w:val="24"/>
          <w:lang w:val="en-US"/>
        </w:rPr>
        <w:t xml:space="preserve"> (NE), and </w:t>
      </w:r>
      <w:proofErr w:type="spellStart"/>
      <w:r w:rsidRPr="003F4A87">
        <w:rPr>
          <w:rFonts w:ascii="Times New Roman" w:hAnsi="Times New Roman"/>
          <w:b/>
          <w:sz w:val="24"/>
          <w:szCs w:val="24"/>
          <w:lang w:val="en-US"/>
        </w:rPr>
        <w:t>Indubrasil</w:t>
      </w:r>
      <w:proofErr w:type="spellEnd"/>
      <w:r w:rsidRPr="003F4A87">
        <w:rPr>
          <w:rFonts w:ascii="Times New Roman" w:hAnsi="Times New Roman"/>
          <w:b/>
          <w:sz w:val="24"/>
          <w:szCs w:val="24"/>
          <w:lang w:val="en-US"/>
        </w:rPr>
        <w:t xml:space="preserve"> (IB) considering k = 3 and SNP densities of 30K, 15K, 7K, and 1K.</w:t>
      </w:r>
    </w:p>
    <w:tbl>
      <w:tblPr>
        <w:tblW w:w="5000" w:type="pct"/>
        <w:tblLook w:val="04A0"/>
      </w:tblPr>
      <w:tblGrid>
        <w:gridCol w:w="703"/>
        <w:gridCol w:w="1442"/>
        <w:gridCol w:w="1442"/>
        <w:gridCol w:w="1445"/>
        <w:gridCol w:w="264"/>
        <w:gridCol w:w="1442"/>
        <w:gridCol w:w="1442"/>
        <w:gridCol w:w="1445"/>
        <w:gridCol w:w="264"/>
        <w:gridCol w:w="1442"/>
        <w:gridCol w:w="1442"/>
        <w:gridCol w:w="725"/>
        <w:gridCol w:w="722"/>
      </w:tblGrid>
      <w:tr w:rsidR="003F4A87" w:rsidRPr="003F4A87" w:rsidTr="003455FB">
        <w:trPr>
          <w:trHeight w:val="300"/>
        </w:trPr>
        <w:tc>
          <w:tcPr>
            <w:tcW w:w="247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sz w:val="16"/>
                <w:szCs w:val="24"/>
                <w:lang w:val="en-US" w:eastAsia="en-CA"/>
              </w:rPr>
              <w:t>Breed</w:t>
            </w:r>
          </w:p>
        </w:tc>
        <w:tc>
          <w:tcPr>
            <w:tcW w:w="152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ADMIXTURE</w:t>
            </w:r>
          </w:p>
        </w:tc>
        <w:tc>
          <w:tcPr>
            <w:tcW w:w="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152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STRUCTURE</w:t>
            </w:r>
          </w:p>
        </w:tc>
        <w:tc>
          <w:tcPr>
            <w:tcW w:w="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152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Regression</w:t>
            </w:r>
          </w:p>
        </w:tc>
      </w:tr>
      <w:tr w:rsidR="003F4A87" w:rsidRPr="003F4A87" w:rsidTr="003455FB">
        <w:trPr>
          <w:gridAfter w:val="1"/>
          <w:wAfter w:w="254" w:type="pct"/>
          <w:trHeight w:val="300"/>
        </w:trPr>
        <w:tc>
          <w:tcPr>
            <w:tcW w:w="247" w:type="pct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24"/>
                <w:lang w:val="en-US" w:eastAsia="en-CA"/>
              </w:rPr>
            </w:pPr>
          </w:p>
        </w:tc>
        <w:tc>
          <w:tcPr>
            <w:tcW w:w="4499" w:type="pct"/>
            <w:gridSpan w:val="11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30K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24"/>
                <w:lang w:val="en-US" w:eastAsia="en-CA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1 (min-max)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2 (min-max)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3 (min-max)</w:t>
            </w:r>
          </w:p>
        </w:tc>
        <w:tc>
          <w:tcPr>
            <w:tcW w:w="93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1 (min-max)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2 (min-max)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3 (min-max)</w:t>
            </w:r>
          </w:p>
        </w:tc>
        <w:tc>
          <w:tcPr>
            <w:tcW w:w="93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1 (min-max)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2 (min-max)</w:t>
            </w:r>
          </w:p>
        </w:tc>
        <w:tc>
          <w:tcPr>
            <w:tcW w:w="5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3 (min-max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1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8 (0.07-0.08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8 (0.12-0.23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5 (0.69-0.80)</w:t>
            </w:r>
          </w:p>
        </w:tc>
        <w:tc>
          <w:tcPr>
            <w:tcW w:w="93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1 (0.20-0.22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8 (0.13-0.24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1 (0.56-0.65)</w:t>
            </w:r>
          </w:p>
        </w:tc>
        <w:tc>
          <w:tcPr>
            <w:tcW w:w="93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5 (0.29-0.40)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49 (0.45-0.53)</w:t>
            </w:r>
          </w:p>
        </w:tc>
        <w:tc>
          <w:tcPr>
            <w:tcW w:w="50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7 (0.15-0.18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2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7 (0.00-0.1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0-0.5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4 (0.47-0.93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0 (0.03-0.2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0 (0.00-0.55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0 (0.42-0.76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2 (0.18-0.46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1 (0.36-0.76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7 (0.06-0.30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3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7 (0.01-0.1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5-0.3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4 (0.64-0.83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0 (0.14-0.2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6-0.31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0 (0.52-0.67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3 (0.18-0.49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1 (0.39-0.61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6 (0.05-0.30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A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6 (0.01-0.12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9 (0.00-0.39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84 (0.60-0.97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2 (0.11-0.2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0 (0.00-0.4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8 (0.49-0.79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3 (0.20-0.4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48 (0.33-0.63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6-0.30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MA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7 (0.02-0.2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7 (0.00-0.42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6 (0.54-0.8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12-0.3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7 (0.00-0.42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4 (0.44-0.66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2 (0.18-0.56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1 (0.22-0.66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6 (0.04-0.33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H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8 (0.92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8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9 (0.93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7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2 (0.00-0.12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7 (0.88-1.00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2 (0.00-0.09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NE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1.00 (0.90-1.00)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2)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8)</w:t>
            </w:r>
          </w:p>
        </w:tc>
        <w:tc>
          <w:tcPr>
            <w:tcW w:w="93" w:type="pct"/>
            <w:tcBorders>
              <w:top w:val="nil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1.00 (0.91-1.00)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2)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7)</w:t>
            </w:r>
          </w:p>
        </w:tc>
        <w:tc>
          <w:tcPr>
            <w:tcW w:w="93" w:type="pct"/>
            <w:tcBorders>
              <w:top w:val="nil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8 (0.82-1.00)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8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3 (0.00-0.19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IB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88 (0.76-0.94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4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2 (0.05-0.21)</w:t>
            </w:r>
          </w:p>
        </w:tc>
        <w:tc>
          <w:tcPr>
            <w:tcW w:w="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0 (0.80-0.95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4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0 (0.05-0.17)</w:t>
            </w:r>
          </w:p>
        </w:tc>
        <w:tc>
          <w:tcPr>
            <w:tcW w:w="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5 (0.00-0.24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4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6 (0.76-1.00)</w:t>
            </w:r>
          </w:p>
        </w:tc>
      </w:tr>
      <w:tr w:rsidR="003F4A87" w:rsidRPr="0054487F" w:rsidTr="003455FB">
        <w:trPr>
          <w:gridAfter w:val="1"/>
          <w:wAfter w:w="254" w:type="pct"/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4499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15K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1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8 (0.07-0.08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2 (0.18-0.25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0 (0.66-0.74)</w:t>
            </w:r>
          </w:p>
        </w:tc>
        <w:tc>
          <w:tcPr>
            <w:tcW w:w="93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6 (0.16-0.16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0 (0.16-0.24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4 (0.61-0.68)</w:t>
            </w:r>
          </w:p>
        </w:tc>
        <w:tc>
          <w:tcPr>
            <w:tcW w:w="93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3 (0.30-0.36)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0 (0.48-0.51)</w:t>
            </w:r>
          </w:p>
        </w:tc>
        <w:tc>
          <w:tcPr>
            <w:tcW w:w="50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7 (0.15-0.19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2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7 (0.00-0.1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1 (0.01-0.5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2 (0.47-0.92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5 (0.00-0.22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0-0.5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6 (0.47-0.83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0 (0.13-0.4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6 (0.40-0.82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4 (0.00-0.27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3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8 (0.01-0.1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6-0.31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3 (0.64-0.8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6 (0.09-0.2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8 (0.02-0.3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6 (0.58-0.74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2 (0.14-0.4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4 (0.41-0.66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5 (0.03-0.34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A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6 (0.00-0.15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1 (0.00-0.4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83 (0.57-0.97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6 (0.06-0.2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9 (0.00-0.42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5 (0.52-0.86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0 (0.14-0.52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2 (0.35-0.71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7 (0.04-0.35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MA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0 (0.03-0.25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8 (0.04-0.4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3 (0.52-0.75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7 (0.11-0.3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6 (0.01-0.42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7 (0.47-0.7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3 (0.15-0.57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4 (0.29-0.69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3 (0.02-0.32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H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87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7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2 (0.00-0.15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89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8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13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2 (0.00-0.17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5 (0.83-1.00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2 (0.00-0.13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NE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9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12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9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1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7 (0.81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12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3 (0.00-0.19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IB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82 (0.73-0.88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7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7 (0.12-0.25)</w:t>
            </w:r>
          </w:p>
        </w:tc>
        <w:tc>
          <w:tcPr>
            <w:tcW w:w="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84 (0.76-0.90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6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5 (0.10-0.23)</w:t>
            </w:r>
          </w:p>
        </w:tc>
        <w:tc>
          <w:tcPr>
            <w:tcW w:w="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6 (0.00-0.30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6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5 (0.74-1.00)</w:t>
            </w:r>
          </w:p>
        </w:tc>
      </w:tr>
      <w:tr w:rsidR="003F4A87" w:rsidRPr="0054487F" w:rsidTr="003455FB">
        <w:trPr>
          <w:gridAfter w:val="1"/>
          <w:wAfter w:w="254" w:type="pct"/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4499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7K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1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6 (0.06-0.07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3 (0.21-0.26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0 (0.67-0.73)</w:t>
            </w:r>
          </w:p>
        </w:tc>
        <w:tc>
          <w:tcPr>
            <w:tcW w:w="93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0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4 (0.12-0.16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86 (0.84-0.87)</w:t>
            </w:r>
          </w:p>
        </w:tc>
        <w:tc>
          <w:tcPr>
            <w:tcW w:w="93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0 (0.08-0.32)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3 (0.52-0.54)</w:t>
            </w:r>
          </w:p>
        </w:tc>
        <w:tc>
          <w:tcPr>
            <w:tcW w:w="50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7 (0.17-0.38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2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6 (0.00-0.1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2 (0.00-0.5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2 (0.47-0.94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7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2 (0.00-0.49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87 (0.51-1.0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5 (0.07-0.46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0 (0.31-0.78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5 (0.00-0.31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3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6 (0.00-0.17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4-0.3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5 (0.67-0.84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1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7 (0.00-0.2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2 (0.77-1.0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9 (0.13-0.47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3 (0.35-0.70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8 (0.03-0.36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lastRenderedPageBreak/>
              <w:t>CA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6 (0.00-0.15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2 (0.00-0.4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82 (0.56-1.0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5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4 (0.00-0.3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6 (0.62-1.0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8 (0.02-0.5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4 (0.32-0.77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0-0.41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MA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8 (0.00-0.2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9 (0.08-0.45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2 (0.51-0.74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2 (0.00-0.16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0 (0.00-0.37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8 (0.63-0.96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9 (0.04-0.62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6 (0.28-0.79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5 (0.00-0.36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H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81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6 (0.05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3 (0.00-0.18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82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9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22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4 (0.00-0.2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3 (0.72-1.00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3 (0.00-0.22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NE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8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2 (0.00-0.15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9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14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7 (0.74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22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3 (0.00-0.26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IB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6 (0.68-0.82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6 (0.00-0.14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8 (0.08-0.28)</w:t>
            </w:r>
          </w:p>
        </w:tc>
        <w:tc>
          <w:tcPr>
            <w:tcW w:w="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6 (0.68-0.82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2 (0.00-0.15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2 (0.05-0.32)</w:t>
            </w:r>
          </w:p>
        </w:tc>
        <w:tc>
          <w:tcPr>
            <w:tcW w:w="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7 (0.00-0.37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0 (0.00-0.05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5 (0.69-1.00)</w:t>
            </w:r>
          </w:p>
        </w:tc>
      </w:tr>
      <w:tr w:rsidR="003F4A87" w:rsidRPr="0054487F" w:rsidTr="003455FB">
        <w:trPr>
          <w:gridAfter w:val="1"/>
          <w:wAfter w:w="254" w:type="pct"/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4499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1K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1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1 (0.20-0.22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3 (0.69-0.78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6 (0.02-0.09)</w:t>
            </w:r>
          </w:p>
        </w:tc>
        <w:tc>
          <w:tcPr>
            <w:tcW w:w="93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2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1-0.01)</w:t>
            </w:r>
          </w:p>
        </w:tc>
        <w:tc>
          <w:tcPr>
            <w:tcW w:w="507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8 (0.98-0.98)</w:t>
            </w:r>
          </w:p>
        </w:tc>
        <w:tc>
          <w:tcPr>
            <w:tcW w:w="93" w:type="pct"/>
            <w:tcBorders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4 (0.00-0.48)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7 (0.30-0.44)</w:t>
            </w:r>
          </w:p>
        </w:tc>
        <w:tc>
          <w:tcPr>
            <w:tcW w:w="50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9 (0.22-0.56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2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8 (0.00-0.3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3 (0.59-0.86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9 (0.00-0.22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4 (0.00-0.45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6 (0.55-1.0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7 (0.00-0.76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6 (0.24-0.94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8 (0.00-0.57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3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5 (0.03-0.2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4 (0.60-0.8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1 (0.03-0.2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07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2 (0.00-0.15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7 (0.85-1.0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8 (0.00-0.71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2 (0.15-1.00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0-0.71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A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4-0.3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1 (0.47-0.87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0 (0.00-0.24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1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4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8 (0.52-1.0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2 (0.00-0.91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5 (0.00-0.97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4 (0.00-1.00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MA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8 (0.05-0.31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0 (0.53-0.8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2 (0.02-0.25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5 (0.00-0.34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5 (0.00-0.97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70 (0.01-1.00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6 (0.00-0.8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9 (0.10-1.00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6 (0.00-0.71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H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8 (0.00-0.51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87 (0.24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6 (0.00-0.25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73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8 (0.02-1.00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32)</w:t>
            </w:r>
          </w:p>
        </w:tc>
        <w:tc>
          <w:tcPr>
            <w:tcW w:w="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1 (0.00-0.68)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80 (0.32-1.00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9 (0.00-0.64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NE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56 (0.00-1.00)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5 (0.00-0.95)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40 (0.00-1.00)</w:t>
            </w:r>
          </w:p>
        </w:tc>
        <w:tc>
          <w:tcPr>
            <w:tcW w:w="93" w:type="pct"/>
            <w:tcBorders>
              <w:top w:val="nil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8 (0.00-1.00)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99)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1 (0.00-0.20)</w:t>
            </w:r>
          </w:p>
        </w:tc>
        <w:tc>
          <w:tcPr>
            <w:tcW w:w="93" w:type="pct"/>
            <w:tcBorders>
              <w:top w:val="nil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1 (0.22-1.00)</w:t>
            </w: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4 (0.00-0.47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9 (0.00-0.76)</w:t>
            </w:r>
          </w:p>
        </w:tc>
      </w:tr>
      <w:tr w:rsidR="003F4A87" w:rsidRPr="0054487F" w:rsidTr="003455FB">
        <w:trPr>
          <w:trHeight w:val="300"/>
        </w:trPr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IB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43 (0.29-0.54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480" w:lineRule="auto"/>
              <w:jc w:val="both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31 (0.15-0.45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480" w:lineRule="auto"/>
              <w:jc w:val="both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26 (0.17-0.33)</w:t>
            </w:r>
          </w:p>
        </w:tc>
        <w:tc>
          <w:tcPr>
            <w:tcW w:w="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480" w:lineRule="auto"/>
              <w:jc w:val="both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480" w:lineRule="auto"/>
              <w:jc w:val="both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66 (0.50-0.97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480" w:lineRule="auto"/>
              <w:jc w:val="both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5 (0.00-0.50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480" w:lineRule="auto"/>
              <w:jc w:val="both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19 (0.00-0.49)</w:t>
            </w:r>
          </w:p>
        </w:tc>
        <w:tc>
          <w:tcPr>
            <w:tcW w:w="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480" w:lineRule="auto"/>
              <w:jc w:val="both"/>
              <w:rPr>
                <w:rFonts w:ascii="Times New Roman" w:hAnsi="Times New Roman"/>
                <w:sz w:val="16"/>
                <w:szCs w:val="24"/>
                <w:lang w:val="en-US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480" w:lineRule="auto"/>
              <w:jc w:val="both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9 (0.00-0.45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F4A87" w:rsidRPr="0054487F" w:rsidRDefault="003F4A87" w:rsidP="003455FB">
            <w:pPr>
              <w:spacing w:after="0" w:line="480" w:lineRule="auto"/>
              <w:jc w:val="both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04 (0.00-0.31)</w:t>
            </w:r>
          </w:p>
        </w:tc>
        <w:tc>
          <w:tcPr>
            <w:tcW w:w="50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F4A87" w:rsidRPr="0054487F" w:rsidRDefault="003F4A87" w:rsidP="003455FB">
            <w:pPr>
              <w:spacing w:after="0" w:line="480" w:lineRule="auto"/>
              <w:jc w:val="both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hAnsi="Times New Roman"/>
                <w:sz w:val="16"/>
                <w:szCs w:val="24"/>
                <w:lang w:val="en-US"/>
              </w:rPr>
              <w:t>0.92 (0.47-1.00)</w:t>
            </w:r>
          </w:p>
        </w:tc>
      </w:tr>
    </w:tbl>
    <w:p w:rsidR="003F4A87" w:rsidRDefault="003F4A87" w:rsidP="003F4A87">
      <w:pPr>
        <w:spacing w:after="0" w:line="240" w:lineRule="auto"/>
        <w:jc w:val="both"/>
        <w:rPr>
          <w:rFonts w:ascii="Times New Roman" w:hAnsi="Times New Roman"/>
          <w:sz w:val="20"/>
          <w:szCs w:val="24"/>
          <w:lang w:val="en-US"/>
        </w:rPr>
      </w:pPr>
      <w:r w:rsidRPr="003F4A87">
        <w:rPr>
          <w:rFonts w:ascii="Times New Roman" w:eastAsia="Times New Roman" w:hAnsi="Times New Roman"/>
          <w:color w:val="000000"/>
          <w:sz w:val="20"/>
          <w:szCs w:val="24"/>
          <w:vertAlign w:val="superscript"/>
          <w:lang w:val="en-US" w:eastAsia="en-CA"/>
        </w:rPr>
        <w:t>a</w:t>
      </w:r>
      <w:r w:rsidRPr="0054487F">
        <w:rPr>
          <w:rFonts w:ascii="Times New Roman" w:eastAsia="Times New Roman" w:hAnsi="Times New Roman"/>
          <w:color w:val="000000"/>
          <w:sz w:val="20"/>
          <w:szCs w:val="24"/>
          <w:lang w:val="en-US" w:eastAsia="en-CA"/>
        </w:rPr>
        <w:t xml:space="preserve">CL1 (min-max) = cluster 1, assigned to </w:t>
      </w:r>
      <w:proofErr w:type="spellStart"/>
      <w:r w:rsidRPr="0054487F">
        <w:rPr>
          <w:rFonts w:ascii="Times New Roman" w:hAnsi="Times New Roman"/>
          <w:sz w:val="20"/>
          <w:szCs w:val="24"/>
          <w:lang w:val="en-US"/>
        </w:rPr>
        <w:t>Nelore</w:t>
      </w:r>
      <w:proofErr w:type="spellEnd"/>
      <w:r w:rsidRPr="0054487F">
        <w:rPr>
          <w:rFonts w:ascii="Times New Roman" w:hAnsi="Times New Roman"/>
          <w:sz w:val="20"/>
          <w:szCs w:val="24"/>
          <w:lang w:val="en-US"/>
        </w:rPr>
        <w:t xml:space="preserve"> breed (minimum and maximum values), </w:t>
      </w:r>
    </w:p>
    <w:p w:rsidR="003F4A87" w:rsidRDefault="003F4A87" w:rsidP="003F4A87">
      <w:pPr>
        <w:spacing w:after="0" w:line="240" w:lineRule="auto"/>
        <w:jc w:val="both"/>
        <w:rPr>
          <w:rFonts w:ascii="Times New Roman" w:hAnsi="Times New Roman"/>
          <w:sz w:val="20"/>
          <w:szCs w:val="24"/>
          <w:lang w:val="en-US"/>
        </w:rPr>
      </w:pPr>
      <w:r w:rsidRPr="003F4A87">
        <w:rPr>
          <w:rFonts w:ascii="Times New Roman" w:eastAsia="Times New Roman" w:hAnsi="Times New Roman"/>
          <w:color w:val="000000"/>
          <w:sz w:val="20"/>
          <w:szCs w:val="24"/>
          <w:vertAlign w:val="superscript"/>
          <w:lang w:val="en-US" w:eastAsia="en-CA"/>
        </w:rPr>
        <w:t>b</w:t>
      </w:r>
      <w:r w:rsidRPr="0054487F">
        <w:rPr>
          <w:rFonts w:ascii="Times New Roman" w:eastAsia="Times New Roman" w:hAnsi="Times New Roman"/>
          <w:color w:val="000000"/>
          <w:sz w:val="20"/>
          <w:szCs w:val="24"/>
          <w:lang w:val="en-US" w:eastAsia="en-CA"/>
        </w:rPr>
        <w:t xml:space="preserve">CL2 (min-max) = cluster 2, assigned to </w:t>
      </w:r>
      <w:proofErr w:type="spellStart"/>
      <w:r w:rsidRPr="0054487F">
        <w:rPr>
          <w:rFonts w:ascii="Times New Roman" w:hAnsi="Times New Roman"/>
          <w:sz w:val="20"/>
          <w:szCs w:val="24"/>
          <w:lang w:val="en-US"/>
        </w:rPr>
        <w:t>Charolais</w:t>
      </w:r>
      <w:proofErr w:type="spellEnd"/>
      <w:r w:rsidRPr="0054487F">
        <w:rPr>
          <w:rFonts w:ascii="Times New Roman" w:hAnsi="Times New Roman"/>
          <w:sz w:val="20"/>
          <w:szCs w:val="24"/>
          <w:lang w:val="en-US"/>
        </w:rPr>
        <w:t xml:space="preserve"> breed (minimum and maximum values), </w:t>
      </w:r>
    </w:p>
    <w:p w:rsidR="003F4A87" w:rsidRPr="0054487F" w:rsidRDefault="003F4A87" w:rsidP="003F4A87">
      <w:pPr>
        <w:spacing w:after="0" w:line="240" w:lineRule="auto"/>
        <w:jc w:val="both"/>
        <w:rPr>
          <w:rFonts w:ascii="Times New Roman" w:hAnsi="Times New Roman"/>
          <w:sz w:val="20"/>
          <w:szCs w:val="24"/>
          <w:lang w:val="en-US"/>
        </w:rPr>
      </w:pPr>
      <w:bookmarkStart w:id="0" w:name="_GoBack"/>
      <w:r w:rsidRPr="003F4A87">
        <w:rPr>
          <w:rFonts w:ascii="Times New Roman" w:eastAsia="Times New Roman" w:hAnsi="Times New Roman"/>
          <w:color w:val="000000"/>
          <w:sz w:val="20"/>
          <w:szCs w:val="24"/>
          <w:vertAlign w:val="superscript"/>
          <w:lang w:val="en-US" w:eastAsia="en-CA"/>
        </w:rPr>
        <w:t>c</w:t>
      </w:r>
      <w:bookmarkEnd w:id="0"/>
      <w:r w:rsidRPr="0054487F">
        <w:rPr>
          <w:rFonts w:ascii="Times New Roman" w:eastAsia="Times New Roman" w:hAnsi="Times New Roman"/>
          <w:color w:val="000000"/>
          <w:sz w:val="20"/>
          <w:szCs w:val="24"/>
          <w:lang w:val="en-US" w:eastAsia="en-CA"/>
        </w:rPr>
        <w:t xml:space="preserve">CL3 (min-max) = cluster 3, assigned to </w:t>
      </w:r>
      <w:proofErr w:type="spellStart"/>
      <w:r w:rsidRPr="0054487F">
        <w:rPr>
          <w:rFonts w:ascii="Times New Roman" w:hAnsi="Times New Roman"/>
          <w:sz w:val="20"/>
          <w:szCs w:val="24"/>
          <w:lang w:val="en-US"/>
        </w:rPr>
        <w:t>Indubrasil</w:t>
      </w:r>
      <w:proofErr w:type="spellEnd"/>
      <w:r w:rsidRPr="0054487F">
        <w:rPr>
          <w:rFonts w:ascii="Times New Roman" w:hAnsi="Times New Roman"/>
          <w:sz w:val="20"/>
          <w:szCs w:val="24"/>
          <w:lang w:val="en-US"/>
        </w:rPr>
        <w:t xml:space="preserve"> breed (minimum and maximum values).</w:t>
      </w:r>
    </w:p>
    <w:p w:rsidR="00903855" w:rsidRPr="003F4A87" w:rsidRDefault="00903855">
      <w:pPr>
        <w:rPr>
          <w:lang w:val="en-US"/>
        </w:rPr>
      </w:pPr>
    </w:p>
    <w:sectPr w:rsidR="00903855" w:rsidRPr="003F4A87" w:rsidSect="003F4A87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DU3NTYztTQ0MTa0MDZS0lEKTi0uzszPAykwrAUAo1W4WywAAAA="/>
  </w:docVars>
  <w:rsids>
    <w:rsidRoot w:val="003F4A87"/>
    <w:rsid w:val="000A7BF7"/>
    <w:rsid w:val="003F4A87"/>
    <w:rsid w:val="00903855"/>
    <w:rsid w:val="00DF63DB"/>
    <w:rsid w:val="00FF5D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4A87"/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97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e Chud</dc:creator>
  <cp:keywords/>
  <dc:description/>
  <cp:lastModifiedBy>Danísio</cp:lastModifiedBy>
  <cp:revision>2</cp:revision>
  <dcterms:created xsi:type="dcterms:W3CDTF">2016-08-15T16:54:00Z</dcterms:created>
  <dcterms:modified xsi:type="dcterms:W3CDTF">2016-11-21T19:20:00Z</dcterms:modified>
</cp:coreProperties>
</file>